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60DEDC" w14:textId="13ECD8FF" w:rsidR="009E6EA0" w:rsidRPr="00B87075" w:rsidRDefault="00DF13AD" w:rsidP="009E6EA0">
      <w:pPr>
        <w:autoSpaceDE w:val="0"/>
        <w:autoSpaceDN w:val="0"/>
        <w:spacing w:before="72"/>
        <w:ind w:left="220"/>
        <w:jc w:val="center"/>
        <w:rPr>
          <w:rFonts w:ascii="楷体" w:eastAsia="楷体" w:hAnsi="楷体"/>
          <w:b/>
          <w:kern w:val="0"/>
          <w:sz w:val="36"/>
          <w:szCs w:val="44"/>
          <w:lang w:bidi="zh-CN"/>
        </w:rPr>
      </w:pPr>
      <w:r w:rsidRPr="00B87075">
        <w:rPr>
          <w:rFonts w:ascii="楷体" w:eastAsia="楷体" w:hAnsi="楷体" w:hint="eastAsia"/>
          <w:b/>
          <w:kern w:val="0"/>
          <w:sz w:val="36"/>
          <w:szCs w:val="44"/>
          <w:lang w:val="zh-CN" w:bidi="zh-CN"/>
        </w:rPr>
        <w:t>《电子机械工程》</w:t>
      </w:r>
      <w:r w:rsidR="009E6EA0" w:rsidRPr="00B87075">
        <w:rPr>
          <w:rFonts w:ascii="楷体" w:eastAsia="楷体" w:hAnsi="楷体"/>
          <w:b/>
          <w:kern w:val="0"/>
          <w:sz w:val="36"/>
          <w:szCs w:val="44"/>
          <w:lang w:val="zh-CN" w:bidi="zh-CN"/>
        </w:rPr>
        <w:t>青年编委申请表</w:t>
      </w:r>
    </w:p>
    <w:tbl>
      <w:tblPr>
        <w:tblW w:w="940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74"/>
        <w:gridCol w:w="1275"/>
        <w:gridCol w:w="994"/>
        <w:gridCol w:w="567"/>
        <w:gridCol w:w="708"/>
        <w:gridCol w:w="283"/>
        <w:gridCol w:w="852"/>
        <w:gridCol w:w="1426"/>
        <w:gridCol w:w="1623"/>
      </w:tblGrid>
      <w:tr w:rsidR="009E6EA0" w:rsidRPr="009E6EA0" w14:paraId="15548392" w14:textId="77777777" w:rsidTr="009E6EA0">
        <w:trPr>
          <w:trHeight w:val="565"/>
          <w:jc w:val="center"/>
        </w:trPr>
        <w:tc>
          <w:tcPr>
            <w:tcW w:w="1674" w:type="dxa"/>
          </w:tcPr>
          <w:p w14:paraId="1952840D" w14:textId="77777777" w:rsidR="009E6EA0" w:rsidRPr="009E6EA0" w:rsidRDefault="009E6EA0" w:rsidP="00273383">
            <w:pPr>
              <w:autoSpaceDE w:val="0"/>
              <w:autoSpaceDN w:val="0"/>
              <w:spacing w:before="15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 xml:space="preserve">姓 </w:t>
            </w:r>
            <w:r w:rsidRPr="009E6EA0"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  <w:t xml:space="preserve">  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名</w:t>
            </w:r>
          </w:p>
        </w:tc>
        <w:tc>
          <w:tcPr>
            <w:tcW w:w="1275" w:type="dxa"/>
          </w:tcPr>
          <w:p w14:paraId="0DA0B04E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994" w:type="dxa"/>
          </w:tcPr>
          <w:p w14:paraId="6898620C" w14:textId="77777777" w:rsidR="009E6EA0" w:rsidRPr="009E6EA0" w:rsidRDefault="009E6EA0" w:rsidP="009E6EA0">
            <w:pPr>
              <w:autoSpaceDE w:val="0"/>
              <w:autoSpaceDN w:val="0"/>
              <w:spacing w:before="150"/>
              <w:ind w:left="213"/>
              <w:jc w:val="left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性别</w:t>
            </w:r>
          </w:p>
        </w:tc>
        <w:tc>
          <w:tcPr>
            <w:tcW w:w="1275" w:type="dxa"/>
            <w:gridSpan w:val="2"/>
          </w:tcPr>
          <w:p w14:paraId="38F64BAA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135" w:type="dxa"/>
            <w:gridSpan w:val="2"/>
          </w:tcPr>
          <w:p w14:paraId="5BC18269" w14:textId="77777777" w:rsidR="009E6EA0" w:rsidRPr="009E6EA0" w:rsidRDefault="009E6EA0" w:rsidP="009E6EA0">
            <w:pPr>
              <w:autoSpaceDE w:val="0"/>
              <w:autoSpaceDN w:val="0"/>
              <w:spacing w:before="150"/>
              <w:ind w:left="106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出生年月</w:t>
            </w:r>
          </w:p>
        </w:tc>
        <w:tc>
          <w:tcPr>
            <w:tcW w:w="1426" w:type="dxa"/>
          </w:tcPr>
          <w:p w14:paraId="29B4E531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 w:val="restart"/>
          </w:tcPr>
          <w:p w14:paraId="1BC9439F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1333F4CB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4B42D4E8" w14:textId="612D85F7" w:rsidR="009E6EA0" w:rsidRPr="009E6EA0" w:rsidRDefault="00DF13AD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电子版照片</w:t>
            </w:r>
          </w:p>
          <w:p w14:paraId="5DEE94DB" w14:textId="77777777" w:rsidR="009E6EA0" w:rsidRPr="009E6EA0" w:rsidRDefault="009E6EA0" w:rsidP="009E6EA0">
            <w:pPr>
              <w:autoSpaceDE w:val="0"/>
              <w:autoSpaceDN w:val="0"/>
              <w:spacing w:before="4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24D187D4" w14:textId="0D6B1C68" w:rsidR="009E6EA0" w:rsidRPr="009E6EA0" w:rsidRDefault="009E6EA0" w:rsidP="009E6EA0">
            <w:pPr>
              <w:autoSpaceDE w:val="0"/>
              <w:autoSpaceDN w:val="0"/>
              <w:ind w:left="212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9E6EA0" w:rsidRPr="009E6EA0" w14:paraId="3EEF83D5" w14:textId="77777777" w:rsidTr="009E6EA0">
        <w:trPr>
          <w:trHeight w:val="568"/>
          <w:jc w:val="center"/>
        </w:trPr>
        <w:tc>
          <w:tcPr>
            <w:tcW w:w="1674" w:type="dxa"/>
          </w:tcPr>
          <w:p w14:paraId="66482A50" w14:textId="77777777" w:rsidR="009E6EA0" w:rsidRPr="009E6EA0" w:rsidRDefault="009E6EA0" w:rsidP="00273383">
            <w:pPr>
              <w:autoSpaceDE w:val="0"/>
              <w:autoSpaceDN w:val="0"/>
              <w:spacing w:before="152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最高学历</w:t>
            </w:r>
          </w:p>
        </w:tc>
        <w:tc>
          <w:tcPr>
            <w:tcW w:w="1275" w:type="dxa"/>
          </w:tcPr>
          <w:p w14:paraId="798C3AB1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994" w:type="dxa"/>
          </w:tcPr>
          <w:p w14:paraId="13B48D44" w14:textId="77777777" w:rsidR="009E6EA0" w:rsidRPr="009E6EA0" w:rsidRDefault="009E6EA0" w:rsidP="009E6EA0">
            <w:pPr>
              <w:autoSpaceDE w:val="0"/>
              <w:autoSpaceDN w:val="0"/>
              <w:spacing w:before="152"/>
              <w:ind w:left="213"/>
              <w:jc w:val="left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职称</w:t>
            </w:r>
          </w:p>
        </w:tc>
        <w:tc>
          <w:tcPr>
            <w:tcW w:w="1275" w:type="dxa"/>
            <w:gridSpan w:val="2"/>
          </w:tcPr>
          <w:p w14:paraId="109C3203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135" w:type="dxa"/>
            <w:gridSpan w:val="2"/>
          </w:tcPr>
          <w:p w14:paraId="53375B6E" w14:textId="77777777" w:rsidR="009E6EA0" w:rsidRPr="009E6EA0" w:rsidRDefault="009E6EA0" w:rsidP="009E6EA0">
            <w:pPr>
              <w:autoSpaceDE w:val="0"/>
              <w:autoSpaceDN w:val="0"/>
              <w:spacing w:before="152"/>
              <w:ind w:left="106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职务</w:t>
            </w:r>
          </w:p>
        </w:tc>
        <w:tc>
          <w:tcPr>
            <w:tcW w:w="1426" w:type="dxa"/>
          </w:tcPr>
          <w:p w14:paraId="0DBB6999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/>
            <w:tcBorders>
              <w:top w:val="nil"/>
            </w:tcBorders>
          </w:tcPr>
          <w:p w14:paraId="69CED5DE" w14:textId="77777777" w:rsidR="009E6EA0" w:rsidRPr="009E6EA0" w:rsidRDefault="009E6EA0" w:rsidP="009E6EA0">
            <w:pPr>
              <w:jc w:val="center"/>
              <w:rPr>
                <w:rFonts w:hAnsi="仿宋_GB2312" w:cs="仿宋_GB2312"/>
                <w:sz w:val="24"/>
                <w:szCs w:val="24"/>
              </w:rPr>
            </w:pPr>
          </w:p>
        </w:tc>
      </w:tr>
      <w:tr w:rsidR="009E6EA0" w:rsidRPr="009E6EA0" w14:paraId="44B77A26" w14:textId="77777777" w:rsidTr="009E6EA0">
        <w:trPr>
          <w:trHeight w:val="566"/>
          <w:jc w:val="center"/>
        </w:trPr>
        <w:tc>
          <w:tcPr>
            <w:tcW w:w="1674" w:type="dxa"/>
          </w:tcPr>
          <w:p w14:paraId="05A16896" w14:textId="77777777" w:rsidR="009E6EA0" w:rsidRPr="009E6EA0" w:rsidRDefault="009E6EA0" w:rsidP="009E6EA0">
            <w:pPr>
              <w:autoSpaceDE w:val="0"/>
              <w:autoSpaceDN w:val="0"/>
              <w:spacing w:before="149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工作单位</w:t>
            </w:r>
          </w:p>
        </w:tc>
        <w:tc>
          <w:tcPr>
            <w:tcW w:w="6105" w:type="dxa"/>
            <w:gridSpan w:val="7"/>
          </w:tcPr>
          <w:p w14:paraId="1C35ECAE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bookmarkStart w:id="0" w:name="_GoBack"/>
            <w:bookmarkEnd w:id="0"/>
          </w:p>
        </w:tc>
        <w:tc>
          <w:tcPr>
            <w:tcW w:w="1623" w:type="dxa"/>
            <w:vMerge/>
            <w:tcBorders>
              <w:top w:val="nil"/>
            </w:tcBorders>
          </w:tcPr>
          <w:p w14:paraId="5BC58CCD" w14:textId="77777777" w:rsidR="009E6EA0" w:rsidRPr="009E6EA0" w:rsidRDefault="009E6EA0" w:rsidP="009E6EA0">
            <w:pPr>
              <w:jc w:val="center"/>
              <w:rPr>
                <w:rFonts w:hAnsi="仿宋_GB2312" w:cs="仿宋_GB2312"/>
                <w:sz w:val="24"/>
                <w:szCs w:val="24"/>
              </w:rPr>
            </w:pPr>
          </w:p>
        </w:tc>
      </w:tr>
      <w:tr w:rsidR="009E6EA0" w:rsidRPr="009E6EA0" w14:paraId="10BC7A51" w14:textId="77777777" w:rsidTr="009E6EA0">
        <w:trPr>
          <w:trHeight w:val="568"/>
          <w:jc w:val="center"/>
        </w:trPr>
        <w:tc>
          <w:tcPr>
            <w:tcW w:w="1674" w:type="dxa"/>
          </w:tcPr>
          <w:p w14:paraId="4DD5F04D" w14:textId="77777777" w:rsidR="009E6EA0" w:rsidRPr="009E6EA0" w:rsidRDefault="009E6EA0" w:rsidP="009E6EA0">
            <w:pPr>
              <w:autoSpaceDE w:val="0"/>
              <w:autoSpaceDN w:val="0"/>
              <w:spacing w:before="152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通信地址</w:t>
            </w:r>
          </w:p>
        </w:tc>
        <w:tc>
          <w:tcPr>
            <w:tcW w:w="6105" w:type="dxa"/>
            <w:gridSpan w:val="7"/>
          </w:tcPr>
          <w:p w14:paraId="2370946A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/>
            <w:tcBorders>
              <w:top w:val="nil"/>
            </w:tcBorders>
          </w:tcPr>
          <w:p w14:paraId="30FA6333" w14:textId="77777777" w:rsidR="009E6EA0" w:rsidRPr="009E6EA0" w:rsidRDefault="009E6EA0" w:rsidP="009E6EA0">
            <w:pPr>
              <w:jc w:val="center"/>
              <w:rPr>
                <w:rFonts w:hAnsi="仿宋_GB2312" w:cs="仿宋_GB2312"/>
                <w:sz w:val="24"/>
                <w:szCs w:val="24"/>
              </w:rPr>
            </w:pPr>
          </w:p>
        </w:tc>
      </w:tr>
      <w:tr w:rsidR="009E6EA0" w:rsidRPr="009E6EA0" w14:paraId="104CA499" w14:textId="77777777" w:rsidTr="009E6EA0">
        <w:trPr>
          <w:trHeight w:val="566"/>
          <w:jc w:val="center"/>
        </w:trPr>
        <w:tc>
          <w:tcPr>
            <w:tcW w:w="1674" w:type="dxa"/>
          </w:tcPr>
          <w:p w14:paraId="29AD2049" w14:textId="41F0B9D6" w:rsidR="009E6EA0" w:rsidRPr="009E6EA0" w:rsidRDefault="009E6EA0" w:rsidP="0077142A">
            <w:pPr>
              <w:autoSpaceDE w:val="0"/>
              <w:autoSpaceDN w:val="0"/>
              <w:spacing w:before="150"/>
              <w:ind w:left="107" w:firstLineChars="200" w:firstLine="480"/>
              <w:jc w:val="left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手机</w:t>
            </w:r>
          </w:p>
        </w:tc>
        <w:tc>
          <w:tcPr>
            <w:tcW w:w="2836" w:type="dxa"/>
            <w:gridSpan w:val="3"/>
          </w:tcPr>
          <w:p w14:paraId="71BC6676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991" w:type="dxa"/>
            <w:gridSpan w:val="2"/>
          </w:tcPr>
          <w:p w14:paraId="63B3A3D1" w14:textId="77777777" w:rsidR="009E6EA0" w:rsidRPr="009E6EA0" w:rsidRDefault="009E6EA0" w:rsidP="00C6218E">
            <w:pPr>
              <w:autoSpaceDE w:val="0"/>
              <w:autoSpaceDN w:val="0"/>
              <w:spacing w:before="150"/>
              <w:ind w:left="106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E-mail</w:t>
            </w:r>
          </w:p>
        </w:tc>
        <w:tc>
          <w:tcPr>
            <w:tcW w:w="3901" w:type="dxa"/>
            <w:gridSpan w:val="3"/>
          </w:tcPr>
          <w:p w14:paraId="7DA078F1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9E6EA0" w:rsidRPr="009E6EA0" w14:paraId="156D513F" w14:textId="77777777" w:rsidTr="00802545">
        <w:trPr>
          <w:trHeight w:val="668"/>
          <w:jc w:val="center"/>
        </w:trPr>
        <w:tc>
          <w:tcPr>
            <w:tcW w:w="1674" w:type="dxa"/>
            <w:vAlign w:val="center"/>
          </w:tcPr>
          <w:p w14:paraId="7F46C52F" w14:textId="478B7F67" w:rsidR="009E6EA0" w:rsidRPr="009E6EA0" w:rsidRDefault="009E6EA0" w:rsidP="00EC52EE">
            <w:pPr>
              <w:autoSpaceDE w:val="0"/>
              <w:autoSpaceDN w:val="0"/>
              <w:spacing w:before="150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其他社会职务</w:t>
            </w:r>
          </w:p>
        </w:tc>
        <w:tc>
          <w:tcPr>
            <w:tcW w:w="7728" w:type="dxa"/>
            <w:gridSpan w:val="8"/>
            <w:vAlign w:val="center"/>
          </w:tcPr>
          <w:p w14:paraId="5907A5B7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color w:val="7F7F7F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val="zh-CN" w:bidi="zh-CN"/>
              </w:rPr>
              <w:t>请填写担任其他期刊的审稿人或编委情况，没有可填无</w:t>
            </w:r>
          </w:p>
        </w:tc>
      </w:tr>
      <w:tr w:rsidR="00DF13AD" w:rsidRPr="009E6EA0" w14:paraId="7F73479D" w14:textId="77777777" w:rsidTr="00DF13AD">
        <w:trPr>
          <w:trHeight w:val="927"/>
          <w:jc w:val="center"/>
        </w:trPr>
        <w:tc>
          <w:tcPr>
            <w:tcW w:w="1674" w:type="dxa"/>
            <w:vAlign w:val="center"/>
          </w:tcPr>
          <w:p w14:paraId="22EB5F05" w14:textId="1427A7A3" w:rsidR="00DF13AD" w:rsidRPr="009E6EA0" w:rsidRDefault="00DF13AD" w:rsidP="009E6EA0">
            <w:pPr>
              <w:autoSpaceDE w:val="0"/>
              <w:autoSpaceDN w:val="0"/>
              <w:jc w:val="center"/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研究方向</w:t>
            </w:r>
          </w:p>
        </w:tc>
        <w:tc>
          <w:tcPr>
            <w:tcW w:w="7728" w:type="dxa"/>
            <w:gridSpan w:val="8"/>
          </w:tcPr>
          <w:p w14:paraId="3AA8F95D" w14:textId="77777777" w:rsidR="00DF13AD" w:rsidRPr="009E6EA0" w:rsidRDefault="00DF13AD" w:rsidP="00DF13AD">
            <w:pPr>
              <w:autoSpaceDE w:val="0"/>
              <w:autoSpaceDN w:val="0"/>
              <w:spacing w:before="142"/>
              <w:ind w:right="94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9E6EA0" w:rsidRPr="009E6EA0" w14:paraId="7A41C65B" w14:textId="77777777" w:rsidTr="009E6EA0">
        <w:trPr>
          <w:trHeight w:val="1691"/>
          <w:jc w:val="center"/>
        </w:trPr>
        <w:tc>
          <w:tcPr>
            <w:tcW w:w="1674" w:type="dxa"/>
            <w:vAlign w:val="center"/>
          </w:tcPr>
          <w:p w14:paraId="242B005E" w14:textId="77777777" w:rsid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教育背景</w:t>
            </w:r>
          </w:p>
          <w:p w14:paraId="1DD2A9B7" w14:textId="2D4E58FB" w:rsidR="00211D75" w:rsidRPr="009E6EA0" w:rsidRDefault="00211D75" w:rsidP="00211D75">
            <w:pPr>
              <w:autoSpaceDE w:val="0"/>
              <w:autoSpaceDN w:val="0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（从本科写起）</w:t>
            </w:r>
          </w:p>
        </w:tc>
        <w:tc>
          <w:tcPr>
            <w:tcW w:w="7728" w:type="dxa"/>
            <w:gridSpan w:val="8"/>
          </w:tcPr>
          <w:p w14:paraId="35C5A46D" w14:textId="77777777" w:rsidR="009E6EA0" w:rsidRPr="009E6EA0" w:rsidRDefault="009E6EA0" w:rsidP="009E6EA0">
            <w:pPr>
              <w:autoSpaceDE w:val="0"/>
              <w:autoSpaceDN w:val="0"/>
              <w:spacing w:before="142"/>
              <w:ind w:right="94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9E6EA0" w:rsidRPr="009E6EA0" w14:paraId="7018A490" w14:textId="77777777" w:rsidTr="00DF13AD">
        <w:trPr>
          <w:trHeight w:val="1546"/>
          <w:jc w:val="center"/>
        </w:trPr>
        <w:tc>
          <w:tcPr>
            <w:tcW w:w="1674" w:type="dxa"/>
            <w:vAlign w:val="center"/>
          </w:tcPr>
          <w:p w14:paraId="48638C51" w14:textId="77777777" w:rsidR="009E6EA0" w:rsidRPr="009E6EA0" w:rsidRDefault="009E6EA0" w:rsidP="009E6EA0">
            <w:pPr>
              <w:autoSpaceDE w:val="0"/>
              <w:autoSpaceDN w:val="0"/>
              <w:spacing w:before="15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工作经历</w:t>
            </w:r>
          </w:p>
        </w:tc>
        <w:tc>
          <w:tcPr>
            <w:tcW w:w="7728" w:type="dxa"/>
            <w:gridSpan w:val="8"/>
          </w:tcPr>
          <w:p w14:paraId="2E0AD1A0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0F56AC" w:rsidRPr="009E6EA0" w14:paraId="1B071B86" w14:textId="77777777" w:rsidTr="009E6EA0">
        <w:trPr>
          <w:trHeight w:val="1221"/>
          <w:jc w:val="center"/>
        </w:trPr>
        <w:tc>
          <w:tcPr>
            <w:tcW w:w="1674" w:type="dxa"/>
            <w:vAlign w:val="center"/>
          </w:tcPr>
          <w:p w14:paraId="25C6B82A" w14:textId="77777777" w:rsidR="000F59D4" w:rsidRDefault="000F56AC" w:rsidP="009E6EA0">
            <w:pPr>
              <w:autoSpaceDE w:val="0"/>
              <w:autoSpaceDN w:val="0"/>
              <w:spacing w:before="150"/>
              <w:jc w:val="center"/>
              <w:rPr>
                <w:rFonts w:hAnsi="仿宋_GB2312" w:cs="仿宋_GB2312"/>
                <w:sz w:val="24"/>
                <w:szCs w:val="24"/>
              </w:rPr>
            </w:pPr>
            <w:r>
              <w:rPr>
                <w:rFonts w:hAnsi="仿宋_GB2312" w:cs="仿宋_GB2312" w:hint="eastAsia"/>
                <w:sz w:val="24"/>
                <w:szCs w:val="24"/>
              </w:rPr>
              <w:t>主持或参与</w:t>
            </w:r>
          </w:p>
          <w:p w14:paraId="7C6E266A" w14:textId="64FC7731" w:rsidR="000F56AC" w:rsidRPr="009E6EA0" w:rsidRDefault="006E5231" w:rsidP="000F59D4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Ansi="仿宋_GB2312" w:cs="仿宋_GB2312" w:hint="eastAsia"/>
                <w:sz w:val="24"/>
                <w:szCs w:val="24"/>
              </w:rPr>
              <w:t>科研</w:t>
            </w:r>
            <w:r w:rsidR="000F56AC">
              <w:rPr>
                <w:rFonts w:hAnsi="仿宋_GB2312" w:cs="仿宋_GB2312" w:hint="eastAsia"/>
                <w:sz w:val="24"/>
                <w:szCs w:val="24"/>
              </w:rPr>
              <w:t>项目情况</w:t>
            </w:r>
          </w:p>
        </w:tc>
        <w:tc>
          <w:tcPr>
            <w:tcW w:w="7728" w:type="dxa"/>
            <w:gridSpan w:val="8"/>
          </w:tcPr>
          <w:p w14:paraId="28C4A553" w14:textId="77777777" w:rsidR="000F56AC" w:rsidRPr="009E6EA0" w:rsidRDefault="000F56AC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9E6EA0" w:rsidRPr="009E6EA0" w14:paraId="6F879F35" w14:textId="77777777" w:rsidTr="004D2893">
        <w:trPr>
          <w:trHeight w:val="1927"/>
          <w:jc w:val="center"/>
        </w:trPr>
        <w:tc>
          <w:tcPr>
            <w:tcW w:w="1674" w:type="dxa"/>
            <w:vAlign w:val="center"/>
          </w:tcPr>
          <w:p w14:paraId="218E3D7A" w14:textId="77777777" w:rsidR="009E6EA0" w:rsidRPr="009E6EA0" w:rsidRDefault="009E6EA0" w:rsidP="005D0221">
            <w:pPr>
              <w:autoSpaceDE w:val="0"/>
              <w:autoSpaceDN w:val="0"/>
              <w:spacing w:before="1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代表论著</w:t>
            </w:r>
          </w:p>
        </w:tc>
        <w:tc>
          <w:tcPr>
            <w:tcW w:w="7728" w:type="dxa"/>
            <w:gridSpan w:val="8"/>
            <w:vAlign w:val="center"/>
          </w:tcPr>
          <w:p w14:paraId="7511F847" w14:textId="4911DF9B" w:rsidR="009E6EA0" w:rsidRDefault="009E6EA0" w:rsidP="009E6EA0">
            <w:pPr>
              <w:autoSpaceDE w:val="0"/>
              <w:autoSpaceDN w:val="0"/>
              <w:rPr>
                <w:rFonts w:hAnsi="仿宋_GB2312" w:cs="仿宋_GB2312"/>
                <w:color w:val="7F7F7F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val="zh-CN" w:bidi="zh-CN"/>
              </w:rPr>
              <w:t>请列出三篇代表性文章</w:t>
            </w: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bidi="zh-CN"/>
              </w:rPr>
              <w:t>（</w:t>
            </w: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val="zh-CN" w:bidi="zh-CN"/>
              </w:rPr>
              <w:t>第一作者或通讯作者</w:t>
            </w: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bidi="zh-CN"/>
              </w:rPr>
              <w:t>）</w:t>
            </w: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val="zh-CN" w:bidi="zh-CN"/>
              </w:rPr>
              <w:t>。</w:t>
            </w:r>
          </w:p>
          <w:p w14:paraId="68D93308" w14:textId="3737DC7A" w:rsidR="00E23B4B" w:rsidRPr="009E6EA0" w:rsidRDefault="00E23B4B" w:rsidP="009E6EA0">
            <w:pPr>
              <w:autoSpaceDE w:val="0"/>
              <w:autoSpaceDN w:val="0"/>
              <w:rPr>
                <w:rFonts w:hAnsi="仿宋_GB2312" w:cs="仿宋_GB2312"/>
                <w:color w:val="7F7F7F"/>
                <w:kern w:val="0"/>
                <w:sz w:val="24"/>
                <w:szCs w:val="24"/>
                <w:lang w:bidi="zh-CN"/>
              </w:rPr>
            </w:pPr>
          </w:p>
        </w:tc>
      </w:tr>
      <w:tr w:rsidR="009E6EA0" w:rsidRPr="009E6EA0" w14:paraId="1BC9670C" w14:textId="77777777" w:rsidTr="005D0221">
        <w:trPr>
          <w:trHeight w:val="2504"/>
          <w:jc w:val="center"/>
        </w:trPr>
        <w:tc>
          <w:tcPr>
            <w:tcW w:w="1674" w:type="dxa"/>
            <w:vAlign w:val="center"/>
          </w:tcPr>
          <w:p w14:paraId="71EBD936" w14:textId="77777777" w:rsidR="009E6EA0" w:rsidRPr="009E6EA0" w:rsidRDefault="009E6EA0" w:rsidP="005D0221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审批意见</w:t>
            </w:r>
          </w:p>
        </w:tc>
        <w:tc>
          <w:tcPr>
            <w:tcW w:w="7728" w:type="dxa"/>
            <w:gridSpan w:val="8"/>
          </w:tcPr>
          <w:p w14:paraId="0BECC2AD" w14:textId="77777777" w:rsidR="009E6EA0" w:rsidRPr="009E6EA0" w:rsidRDefault="009E6EA0" w:rsidP="0048570F">
            <w:pPr>
              <w:autoSpaceDE w:val="0"/>
              <w:autoSpaceDN w:val="0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12FEBDD5" w14:textId="77777777" w:rsidR="009E6EA0" w:rsidRDefault="009E6EA0" w:rsidP="00404B22">
            <w:pPr>
              <w:autoSpaceDE w:val="0"/>
              <w:autoSpaceDN w:val="0"/>
              <w:spacing w:before="9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5249F08B" w14:textId="77777777" w:rsidR="0048570F" w:rsidRPr="009E6EA0" w:rsidRDefault="0048570F" w:rsidP="00404B22">
            <w:pPr>
              <w:autoSpaceDE w:val="0"/>
              <w:autoSpaceDN w:val="0"/>
              <w:spacing w:before="9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5765C54A" w14:textId="77777777" w:rsidR="00484821" w:rsidRDefault="00484821" w:rsidP="009E6EA0">
            <w:pPr>
              <w:tabs>
                <w:tab w:val="left" w:pos="3890"/>
              </w:tabs>
              <w:autoSpaceDE w:val="0"/>
              <w:autoSpaceDN w:val="0"/>
              <w:ind w:left="318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51C55E8F" w14:textId="210BA92C" w:rsidR="009E6EA0" w:rsidRPr="009E6EA0" w:rsidRDefault="009E6EA0" w:rsidP="009E6EA0">
            <w:pPr>
              <w:tabs>
                <w:tab w:val="left" w:pos="3890"/>
              </w:tabs>
              <w:autoSpaceDE w:val="0"/>
              <w:autoSpaceDN w:val="0"/>
              <w:ind w:left="318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审批</w:t>
            </w:r>
            <w:r w:rsidRPr="009E6EA0">
              <w:rPr>
                <w:rFonts w:hAnsi="仿宋_GB2312" w:cs="仿宋_GB2312" w:hint="eastAsia"/>
                <w:spacing w:val="-3"/>
                <w:kern w:val="0"/>
                <w:sz w:val="24"/>
                <w:szCs w:val="24"/>
                <w:lang w:val="zh-CN" w:bidi="zh-CN"/>
              </w:rPr>
              <w:t>人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签</w:t>
            </w:r>
            <w:r w:rsidRPr="009E6EA0">
              <w:rPr>
                <w:rFonts w:hAnsi="仿宋_GB2312" w:cs="仿宋_GB2312" w:hint="eastAsia"/>
                <w:spacing w:val="-3"/>
                <w:kern w:val="0"/>
                <w:sz w:val="24"/>
                <w:szCs w:val="24"/>
                <w:lang w:val="zh-CN" w:bidi="zh-CN"/>
              </w:rPr>
              <w:t>字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：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ab/>
            </w:r>
            <w:r w:rsidRPr="009E6EA0">
              <w:rPr>
                <w:rFonts w:hAnsi="仿宋_GB2312" w:cs="仿宋_GB2312" w:hint="eastAsia"/>
                <w:spacing w:val="-3"/>
                <w:kern w:val="0"/>
                <w:sz w:val="24"/>
                <w:szCs w:val="24"/>
                <w:lang w:val="zh-CN" w:bidi="zh-CN"/>
              </w:rPr>
              <w:t>编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辑</w:t>
            </w:r>
            <w:r w:rsidRPr="009E6EA0">
              <w:rPr>
                <w:rFonts w:hAnsi="仿宋_GB2312" w:cs="仿宋_GB2312" w:hint="eastAsia"/>
                <w:spacing w:val="-3"/>
                <w:kern w:val="0"/>
                <w:sz w:val="24"/>
                <w:szCs w:val="24"/>
                <w:lang w:val="zh-CN" w:bidi="zh-CN"/>
              </w:rPr>
              <w:t>部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盖</w:t>
            </w:r>
            <w:r w:rsidRPr="009E6EA0">
              <w:rPr>
                <w:rFonts w:hAnsi="仿宋_GB2312" w:cs="仿宋_GB2312" w:hint="eastAsia"/>
                <w:spacing w:val="-3"/>
                <w:kern w:val="0"/>
                <w:sz w:val="24"/>
                <w:szCs w:val="24"/>
                <w:lang w:val="zh-CN" w:bidi="zh-CN"/>
              </w:rPr>
              <w:t>章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：</w:t>
            </w:r>
          </w:p>
        </w:tc>
      </w:tr>
    </w:tbl>
    <w:p w14:paraId="1882FBB2" w14:textId="5C01313D" w:rsidR="008E7963" w:rsidRPr="009E6EA0" w:rsidRDefault="008E7963" w:rsidP="00DF13AD">
      <w:pPr>
        <w:spacing w:line="360" w:lineRule="auto"/>
        <w:jc w:val="left"/>
      </w:pPr>
    </w:p>
    <w:sectPr w:rsidR="008E7963" w:rsidRPr="009E6EA0" w:rsidSect="00F2729E">
      <w:footerReference w:type="even" r:id="rId8"/>
      <w:headerReference w:type="first" r:id="rId9"/>
      <w:footerReference w:type="first" r:id="rId10"/>
      <w:pgSz w:w="11907" w:h="16840" w:code="9"/>
      <w:pgMar w:top="720" w:right="720" w:bottom="720" w:left="720" w:header="851" w:footer="992" w:gutter="0"/>
      <w:pgNumType w:fmt="numberInDash"/>
      <w:cols w:space="425"/>
      <w:docGrid w:type="lines"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A3066C" w14:textId="77777777" w:rsidR="00B533ED" w:rsidRDefault="00B533ED" w:rsidP="009E6EA0">
      <w:r>
        <w:separator/>
      </w:r>
    </w:p>
  </w:endnote>
  <w:endnote w:type="continuationSeparator" w:id="0">
    <w:p w14:paraId="2123CAD2" w14:textId="77777777" w:rsidR="00B533ED" w:rsidRDefault="00B533ED" w:rsidP="009E6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仿宋"/>
    <w:charset w:val="86"/>
    <w:family w:val="modern"/>
    <w:pitch w:val="fixed"/>
    <w:sig w:usb0="00000003" w:usb1="080E0000" w:usb2="00000010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16770F" w14:textId="6CA1CEBC" w:rsidR="0074446F" w:rsidRDefault="0002769E">
    <w:pPr>
      <w:pStyle w:val="a3"/>
      <w:framePr w:wrap="around" w:vAnchor="text" w:hAnchor="margin" w:xAlign="outside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326212">
      <w:rPr>
        <w:rStyle w:val="a4"/>
        <w:noProof/>
      </w:rPr>
      <w:t>- 2 -</w:t>
    </w:r>
    <w:r>
      <w:rPr>
        <w:rStyle w:val="a4"/>
      </w:rPr>
      <w:fldChar w:fldCharType="end"/>
    </w:r>
  </w:p>
  <w:p w14:paraId="46E25377" w14:textId="77777777" w:rsidR="0074446F" w:rsidRDefault="00B533ED">
    <w:pPr>
      <w:pStyle w:val="a3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57649C" w14:textId="4A38FBCA" w:rsidR="0048570F" w:rsidRDefault="0048570F" w:rsidP="0048570F">
    <w:pPr>
      <w:pStyle w:val="a3"/>
      <w:tabs>
        <w:tab w:val="clear" w:pos="4153"/>
        <w:tab w:val="clear" w:pos="8306"/>
        <w:tab w:val="left" w:pos="442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A98893" w14:textId="77777777" w:rsidR="00B533ED" w:rsidRDefault="00B533ED" w:rsidP="009E6EA0">
      <w:r>
        <w:separator/>
      </w:r>
    </w:p>
  </w:footnote>
  <w:footnote w:type="continuationSeparator" w:id="0">
    <w:p w14:paraId="2F2404BF" w14:textId="77777777" w:rsidR="00B533ED" w:rsidRDefault="00B533ED" w:rsidP="009E6E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957079" w14:textId="080A9EF4" w:rsidR="00326212" w:rsidRDefault="00326212" w:rsidP="00326212">
    <w:pPr>
      <w:pStyle w:val="a5"/>
      <w:jc w:val="both"/>
    </w:pPr>
  </w:p>
  <w:p w14:paraId="1B516207" w14:textId="77777777" w:rsidR="00326212" w:rsidRDefault="00326212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60"/>
  <w:drawingGridVerticalSpacing w:val="435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MzYyMDAyNTYyM7NU0lEKTi0uzszPAykwqgUA6CLOLywAAAA="/>
  </w:docVars>
  <w:rsids>
    <w:rsidRoot w:val="009E6EA0"/>
    <w:rsid w:val="00022B95"/>
    <w:rsid w:val="0002769E"/>
    <w:rsid w:val="000338AD"/>
    <w:rsid w:val="0003474F"/>
    <w:rsid w:val="00082F7A"/>
    <w:rsid w:val="000A09EA"/>
    <w:rsid w:val="000C5DCE"/>
    <w:rsid w:val="000F56AC"/>
    <w:rsid w:val="000F59D4"/>
    <w:rsid w:val="00106AC1"/>
    <w:rsid w:val="00115957"/>
    <w:rsid w:val="00121926"/>
    <w:rsid w:val="00137E82"/>
    <w:rsid w:val="00143C7E"/>
    <w:rsid w:val="00173543"/>
    <w:rsid w:val="001A267C"/>
    <w:rsid w:val="001B3F33"/>
    <w:rsid w:val="001C0898"/>
    <w:rsid w:val="001E3B44"/>
    <w:rsid w:val="00211D75"/>
    <w:rsid w:val="00273383"/>
    <w:rsid w:val="002D08EA"/>
    <w:rsid w:val="002E6976"/>
    <w:rsid w:val="002E75D6"/>
    <w:rsid w:val="002F3F74"/>
    <w:rsid w:val="002F4998"/>
    <w:rsid w:val="002F6D96"/>
    <w:rsid w:val="003062DB"/>
    <w:rsid w:val="003222A2"/>
    <w:rsid w:val="0032473A"/>
    <w:rsid w:val="00326212"/>
    <w:rsid w:val="00330626"/>
    <w:rsid w:val="003363CA"/>
    <w:rsid w:val="00354133"/>
    <w:rsid w:val="00362671"/>
    <w:rsid w:val="00364817"/>
    <w:rsid w:val="00366A85"/>
    <w:rsid w:val="00371AAE"/>
    <w:rsid w:val="0039666D"/>
    <w:rsid w:val="003B6110"/>
    <w:rsid w:val="003C241B"/>
    <w:rsid w:val="003E2E49"/>
    <w:rsid w:val="0040150B"/>
    <w:rsid w:val="00404B22"/>
    <w:rsid w:val="00421A49"/>
    <w:rsid w:val="0043149A"/>
    <w:rsid w:val="004534D7"/>
    <w:rsid w:val="00470726"/>
    <w:rsid w:val="00484821"/>
    <w:rsid w:val="0048570F"/>
    <w:rsid w:val="004A1063"/>
    <w:rsid w:val="004B6818"/>
    <w:rsid w:val="004C104C"/>
    <w:rsid w:val="004D2893"/>
    <w:rsid w:val="004E74FF"/>
    <w:rsid w:val="00577519"/>
    <w:rsid w:val="0059452D"/>
    <w:rsid w:val="005A2A9E"/>
    <w:rsid w:val="005C7E20"/>
    <w:rsid w:val="005D0221"/>
    <w:rsid w:val="005E2E03"/>
    <w:rsid w:val="00620A91"/>
    <w:rsid w:val="00620DB5"/>
    <w:rsid w:val="00661EB2"/>
    <w:rsid w:val="00663471"/>
    <w:rsid w:val="00664750"/>
    <w:rsid w:val="00667F79"/>
    <w:rsid w:val="00675E9B"/>
    <w:rsid w:val="006A187F"/>
    <w:rsid w:val="006C3AF1"/>
    <w:rsid w:val="006D2030"/>
    <w:rsid w:val="006E0FF4"/>
    <w:rsid w:val="006E5231"/>
    <w:rsid w:val="006F7811"/>
    <w:rsid w:val="00715685"/>
    <w:rsid w:val="007637F3"/>
    <w:rsid w:val="00770900"/>
    <w:rsid w:val="0077142A"/>
    <w:rsid w:val="00787DCD"/>
    <w:rsid w:val="007A079D"/>
    <w:rsid w:val="007A6869"/>
    <w:rsid w:val="007A6909"/>
    <w:rsid w:val="007C1E10"/>
    <w:rsid w:val="007F71CA"/>
    <w:rsid w:val="00801F78"/>
    <w:rsid w:val="00802545"/>
    <w:rsid w:val="00821457"/>
    <w:rsid w:val="00831E0D"/>
    <w:rsid w:val="00832781"/>
    <w:rsid w:val="008329FD"/>
    <w:rsid w:val="00840F44"/>
    <w:rsid w:val="0085021A"/>
    <w:rsid w:val="00875A53"/>
    <w:rsid w:val="0089201C"/>
    <w:rsid w:val="008E7963"/>
    <w:rsid w:val="00900022"/>
    <w:rsid w:val="00900107"/>
    <w:rsid w:val="00902D0F"/>
    <w:rsid w:val="009100DF"/>
    <w:rsid w:val="00911C02"/>
    <w:rsid w:val="00930BEA"/>
    <w:rsid w:val="00945405"/>
    <w:rsid w:val="00957459"/>
    <w:rsid w:val="009708B3"/>
    <w:rsid w:val="009B56D4"/>
    <w:rsid w:val="009C6EB6"/>
    <w:rsid w:val="009E0E66"/>
    <w:rsid w:val="009E6EA0"/>
    <w:rsid w:val="009F6D6A"/>
    <w:rsid w:val="00A30A1A"/>
    <w:rsid w:val="00A34183"/>
    <w:rsid w:val="00A360C7"/>
    <w:rsid w:val="00A37547"/>
    <w:rsid w:val="00A54369"/>
    <w:rsid w:val="00A67574"/>
    <w:rsid w:val="00AD278E"/>
    <w:rsid w:val="00AD470A"/>
    <w:rsid w:val="00AE69FE"/>
    <w:rsid w:val="00AF6542"/>
    <w:rsid w:val="00B06C52"/>
    <w:rsid w:val="00B27F40"/>
    <w:rsid w:val="00B31543"/>
    <w:rsid w:val="00B40968"/>
    <w:rsid w:val="00B533ED"/>
    <w:rsid w:val="00B53647"/>
    <w:rsid w:val="00B67A92"/>
    <w:rsid w:val="00B71538"/>
    <w:rsid w:val="00B83128"/>
    <w:rsid w:val="00B87075"/>
    <w:rsid w:val="00BA04FD"/>
    <w:rsid w:val="00BC597B"/>
    <w:rsid w:val="00BD4606"/>
    <w:rsid w:val="00BE0C7D"/>
    <w:rsid w:val="00BE4146"/>
    <w:rsid w:val="00C02010"/>
    <w:rsid w:val="00C34E37"/>
    <w:rsid w:val="00C6218E"/>
    <w:rsid w:val="00C74752"/>
    <w:rsid w:val="00C802EF"/>
    <w:rsid w:val="00CB5E90"/>
    <w:rsid w:val="00CC7FDF"/>
    <w:rsid w:val="00CF6D60"/>
    <w:rsid w:val="00D319FA"/>
    <w:rsid w:val="00D32CE8"/>
    <w:rsid w:val="00D369B2"/>
    <w:rsid w:val="00D626DF"/>
    <w:rsid w:val="00D8636B"/>
    <w:rsid w:val="00DB1777"/>
    <w:rsid w:val="00DF13AD"/>
    <w:rsid w:val="00E23B4B"/>
    <w:rsid w:val="00E456BF"/>
    <w:rsid w:val="00E52EDF"/>
    <w:rsid w:val="00E55639"/>
    <w:rsid w:val="00E6259F"/>
    <w:rsid w:val="00E63184"/>
    <w:rsid w:val="00E65BC2"/>
    <w:rsid w:val="00E71D8C"/>
    <w:rsid w:val="00E925EF"/>
    <w:rsid w:val="00EA33CA"/>
    <w:rsid w:val="00EA3F16"/>
    <w:rsid w:val="00EB2C1B"/>
    <w:rsid w:val="00EC1361"/>
    <w:rsid w:val="00EC52EE"/>
    <w:rsid w:val="00ED605B"/>
    <w:rsid w:val="00F1786C"/>
    <w:rsid w:val="00F23D08"/>
    <w:rsid w:val="00F25CA2"/>
    <w:rsid w:val="00F2729E"/>
    <w:rsid w:val="00F31219"/>
    <w:rsid w:val="00F500CC"/>
    <w:rsid w:val="00F506CD"/>
    <w:rsid w:val="00F7784E"/>
    <w:rsid w:val="00FC0468"/>
    <w:rsid w:val="00FD7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1603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6EA0"/>
    <w:pPr>
      <w:widowControl w:val="0"/>
      <w:jc w:val="both"/>
    </w:pPr>
    <w:rPr>
      <w:rFonts w:ascii="仿宋_GB2312" w:eastAsia="仿宋_GB2312" w:hAnsi="Times New Roman" w:cs="Times New Roman"/>
      <w:sz w:val="32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9E6E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sid w:val="009E6EA0"/>
    <w:rPr>
      <w:rFonts w:ascii="仿宋_GB2312" w:eastAsia="仿宋_GB2312" w:hAnsi="Times New Roman" w:cs="Times New Roman"/>
      <w:sz w:val="18"/>
      <w:szCs w:val="18"/>
    </w:rPr>
  </w:style>
  <w:style w:type="character" w:styleId="a4">
    <w:name w:val="page number"/>
    <w:basedOn w:val="a0"/>
    <w:semiHidden/>
    <w:rsid w:val="009E6EA0"/>
  </w:style>
  <w:style w:type="paragraph" w:styleId="a5">
    <w:name w:val="header"/>
    <w:basedOn w:val="a"/>
    <w:link w:val="Char0"/>
    <w:uiPriority w:val="99"/>
    <w:rsid w:val="009E6E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9E6EA0"/>
    <w:rPr>
      <w:rFonts w:ascii="仿宋_GB2312" w:eastAsia="仿宋_GB2312" w:hAnsi="Times New Roman" w:cs="Times New Roman"/>
      <w:sz w:val="18"/>
      <w:szCs w:val="18"/>
    </w:rPr>
  </w:style>
  <w:style w:type="paragraph" w:styleId="a6">
    <w:name w:val="Body Text"/>
    <w:basedOn w:val="a"/>
    <w:link w:val="Char1"/>
    <w:uiPriority w:val="1"/>
    <w:qFormat/>
    <w:rsid w:val="009E6EA0"/>
    <w:pPr>
      <w:autoSpaceDE w:val="0"/>
      <w:autoSpaceDN w:val="0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character" w:customStyle="1" w:styleId="Char1">
    <w:name w:val="正文文本 Char"/>
    <w:basedOn w:val="a0"/>
    <w:link w:val="a6"/>
    <w:uiPriority w:val="1"/>
    <w:rsid w:val="009E6EA0"/>
    <w:rPr>
      <w:rFonts w:ascii="宋体" w:eastAsia="宋体" w:hAnsi="宋体" w:cs="宋体"/>
      <w:kern w:val="0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9E6EA0"/>
    <w:pPr>
      <w:autoSpaceDE w:val="0"/>
      <w:autoSpaceDN w:val="0"/>
      <w:jc w:val="left"/>
    </w:pPr>
    <w:rPr>
      <w:rFonts w:ascii="宋体" w:eastAsia="宋体" w:hAnsi="宋体" w:cs="宋体"/>
      <w:kern w:val="0"/>
      <w:sz w:val="22"/>
      <w:szCs w:val="22"/>
      <w:lang w:val="zh-CN" w:bidi="zh-CN"/>
    </w:rPr>
  </w:style>
  <w:style w:type="character" w:styleId="a7">
    <w:name w:val="Hyperlink"/>
    <w:basedOn w:val="a0"/>
    <w:uiPriority w:val="99"/>
    <w:unhideWhenUsed/>
    <w:rsid w:val="00BC597B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C597B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BC597B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6EA0"/>
    <w:pPr>
      <w:widowControl w:val="0"/>
      <w:jc w:val="both"/>
    </w:pPr>
    <w:rPr>
      <w:rFonts w:ascii="仿宋_GB2312" w:eastAsia="仿宋_GB2312" w:hAnsi="Times New Roman" w:cs="Times New Roman"/>
      <w:sz w:val="32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9E6E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sid w:val="009E6EA0"/>
    <w:rPr>
      <w:rFonts w:ascii="仿宋_GB2312" w:eastAsia="仿宋_GB2312" w:hAnsi="Times New Roman" w:cs="Times New Roman"/>
      <w:sz w:val="18"/>
      <w:szCs w:val="18"/>
    </w:rPr>
  </w:style>
  <w:style w:type="character" w:styleId="a4">
    <w:name w:val="page number"/>
    <w:basedOn w:val="a0"/>
    <w:semiHidden/>
    <w:rsid w:val="009E6EA0"/>
  </w:style>
  <w:style w:type="paragraph" w:styleId="a5">
    <w:name w:val="header"/>
    <w:basedOn w:val="a"/>
    <w:link w:val="Char0"/>
    <w:uiPriority w:val="99"/>
    <w:rsid w:val="009E6E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9E6EA0"/>
    <w:rPr>
      <w:rFonts w:ascii="仿宋_GB2312" w:eastAsia="仿宋_GB2312" w:hAnsi="Times New Roman" w:cs="Times New Roman"/>
      <w:sz w:val="18"/>
      <w:szCs w:val="18"/>
    </w:rPr>
  </w:style>
  <w:style w:type="paragraph" w:styleId="a6">
    <w:name w:val="Body Text"/>
    <w:basedOn w:val="a"/>
    <w:link w:val="Char1"/>
    <w:uiPriority w:val="1"/>
    <w:qFormat/>
    <w:rsid w:val="009E6EA0"/>
    <w:pPr>
      <w:autoSpaceDE w:val="0"/>
      <w:autoSpaceDN w:val="0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character" w:customStyle="1" w:styleId="Char1">
    <w:name w:val="正文文本 Char"/>
    <w:basedOn w:val="a0"/>
    <w:link w:val="a6"/>
    <w:uiPriority w:val="1"/>
    <w:rsid w:val="009E6EA0"/>
    <w:rPr>
      <w:rFonts w:ascii="宋体" w:eastAsia="宋体" w:hAnsi="宋体" w:cs="宋体"/>
      <w:kern w:val="0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9E6EA0"/>
    <w:pPr>
      <w:autoSpaceDE w:val="0"/>
      <w:autoSpaceDN w:val="0"/>
      <w:jc w:val="left"/>
    </w:pPr>
    <w:rPr>
      <w:rFonts w:ascii="宋体" w:eastAsia="宋体" w:hAnsi="宋体" w:cs="宋体"/>
      <w:kern w:val="0"/>
      <w:sz w:val="22"/>
      <w:szCs w:val="22"/>
      <w:lang w:val="zh-CN" w:bidi="zh-CN"/>
    </w:rPr>
  </w:style>
  <w:style w:type="character" w:styleId="a7">
    <w:name w:val="Hyperlink"/>
    <w:basedOn w:val="a0"/>
    <w:uiPriority w:val="99"/>
    <w:unhideWhenUsed/>
    <w:rsid w:val="00BC597B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C597B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BC59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4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124A5C-442A-464F-B384-4DBF4FC7E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贾丽琼</dc:creator>
  <cp:lastModifiedBy>汪琳</cp:lastModifiedBy>
  <cp:revision>2</cp:revision>
  <dcterms:created xsi:type="dcterms:W3CDTF">2024-01-18T02:40:00Z</dcterms:created>
  <dcterms:modified xsi:type="dcterms:W3CDTF">2024-01-18T02:40:00Z</dcterms:modified>
</cp:coreProperties>
</file>